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38735" w14:textId="362AD57D" w:rsidR="00B958E5" w:rsidRDefault="0014028A">
      <w:r w:rsidRPr="008B1815">
        <w:rPr>
          <w:b/>
          <w:bCs/>
        </w:rPr>
        <w:t>Idea title</w:t>
      </w:r>
      <w:r>
        <w:t xml:space="preserve">: </w:t>
      </w:r>
      <w:r w:rsidR="00A14A18" w:rsidRPr="00A14A18">
        <w:t>UNIVERSAL CONTRIBUTION CHAIN 2.0</w:t>
      </w:r>
    </w:p>
    <w:p w14:paraId="5C70DC10" w14:textId="77777777" w:rsidR="008B1815" w:rsidRDefault="0014028A">
      <w:r w:rsidRPr="008B1815">
        <w:rPr>
          <w:b/>
          <w:bCs/>
        </w:rPr>
        <w:t>Idea description:</w:t>
      </w:r>
      <w:r>
        <w:t xml:space="preserve"> </w:t>
      </w:r>
    </w:p>
    <w:p w14:paraId="725121F7" w14:textId="265EEAF3" w:rsidR="00042F9E" w:rsidRDefault="008B1815">
      <w:pPr>
        <w:rPr>
          <w:b/>
          <w:bCs/>
        </w:rPr>
      </w:pPr>
      <w:r>
        <w:t>T</w:t>
      </w:r>
      <w:r w:rsidR="0014028A">
        <w:t xml:space="preserve">hrough this </w:t>
      </w:r>
      <w:r w:rsidR="007F3B20">
        <w:t>app</w:t>
      </w:r>
      <w:r w:rsidR="00EA20EB">
        <w:t>,</w:t>
      </w:r>
      <w:r w:rsidR="0014028A">
        <w:t xml:space="preserve"> we are minimizing the effort required by the user to donate the food to</w:t>
      </w:r>
      <w:r w:rsidR="007F3B20">
        <w:t xml:space="preserve"> the</w:t>
      </w:r>
      <w:r w:rsidR="0014028A">
        <w:t xml:space="preserve"> needy </w:t>
      </w:r>
      <w:r w:rsidR="00966290">
        <w:t xml:space="preserve">leading to and more even distribution of food </w:t>
      </w:r>
      <w:r>
        <w:t>among</w:t>
      </w:r>
      <w:r w:rsidR="00966290">
        <w:t xml:space="preserve"> the less fortunate people or safely </w:t>
      </w:r>
      <w:r w:rsidR="00EA20EB">
        <w:t>decomposing</w:t>
      </w:r>
      <w:r w:rsidR="00966290">
        <w:t xml:space="preserve"> the food in an ecofriendly way which will reduce a lot of problems like preventing infectious diseases</w:t>
      </w:r>
      <w:r w:rsidR="00D507A2">
        <w:t xml:space="preserve"> etc.</w:t>
      </w:r>
      <w:r w:rsidR="00B37469">
        <w:t xml:space="preserve"> </w:t>
      </w:r>
    </w:p>
    <w:p w14:paraId="63B66602" w14:textId="7B9EC2A2" w:rsidR="0014028A" w:rsidRDefault="00AB6886">
      <w:r w:rsidRPr="00042F9E">
        <w:rPr>
          <w:b/>
          <w:bCs/>
        </w:rPr>
        <w:t>Screen:</w:t>
      </w:r>
    </w:p>
    <w:p w14:paraId="3CFE7AD5" w14:textId="18225DD3" w:rsidR="00042F9E" w:rsidRDefault="00AB6886">
      <w:r>
        <w:t>H</w:t>
      </w:r>
      <w:r w:rsidR="007F3B20">
        <w:t>ome screen has</w:t>
      </w:r>
      <w:r>
        <w:t xml:space="preserve"> two buttons </w:t>
      </w:r>
      <w:r w:rsidR="00042F9E">
        <w:t>labeled</w:t>
      </w:r>
      <w:r>
        <w:t xml:space="preserve"> review and addition along with a slideshow of </w:t>
      </w:r>
      <w:r w:rsidR="00042F9E">
        <w:t xml:space="preserve">people contributing alongside any new updates </w:t>
      </w:r>
      <w:r w:rsidR="00D507A2">
        <w:t>.</w:t>
      </w:r>
    </w:p>
    <w:p w14:paraId="466AF74E" w14:textId="344D36DE" w:rsidR="00091DC8" w:rsidRDefault="00C00DBC">
      <w:r>
        <w:t xml:space="preserve">By </w:t>
      </w:r>
      <w:r w:rsidR="00042F9E">
        <w:t xml:space="preserve">addition button </w:t>
      </w:r>
      <w:r w:rsidR="00D507A2">
        <w:t xml:space="preserve">can select </w:t>
      </w:r>
      <w:r w:rsidR="00117D31">
        <w:t xml:space="preserve">an </w:t>
      </w:r>
      <w:r w:rsidR="00042F9E">
        <w:t xml:space="preserve">option to </w:t>
      </w:r>
      <w:r w:rsidR="00117D31">
        <w:t>either</w:t>
      </w:r>
      <w:r w:rsidR="00042F9E">
        <w:t xml:space="preserve"> open the camera or select an image </w:t>
      </w:r>
      <w:r w:rsidR="00117D31">
        <w:t>from</w:t>
      </w:r>
      <w:r w:rsidR="00042F9E">
        <w:t xml:space="preserve"> the gallery or select the different food items </w:t>
      </w:r>
      <w:r w:rsidR="00117D31">
        <w:t>from</w:t>
      </w:r>
      <w:r w:rsidR="00042F9E">
        <w:t xml:space="preserve"> the dropdown </w:t>
      </w:r>
      <w:r w:rsidR="00117D31">
        <w:t>menu</w:t>
      </w:r>
      <w:r w:rsidR="00042F9E">
        <w:t xml:space="preserve"> </w:t>
      </w:r>
      <w:r w:rsidR="00A14A18">
        <w:t xml:space="preserve">. </w:t>
      </w:r>
      <w:r w:rsidR="00D507A2">
        <w:t>O</w:t>
      </w:r>
      <w:r w:rsidR="00A14A18">
        <w:t xml:space="preserve">n adding the items the data will be visible </w:t>
      </w:r>
      <w:r w:rsidR="00F92C24">
        <w:t>in</w:t>
      </w:r>
      <w:r w:rsidR="00A14A18">
        <w:t xml:space="preserve"> the review section of the app</w:t>
      </w:r>
      <w:r w:rsidR="00091DC8">
        <w:t>.</w:t>
      </w:r>
    </w:p>
    <w:p w14:paraId="69F0F817" w14:textId="55BA5FF9" w:rsidR="00091DC8" w:rsidRDefault="00091DC8">
      <w:r>
        <w:t xml:space="preserve">On selecting the review button user will see </w:t>
      </w:r>
      <w:r w:rsidR="00A14A18">
        <w:t>the name, quantity, date of addition</w:t>
      </w:r>
      <w:r>
        <w:t>,</w:t>
      </w:r>
      <w:r w:rsidR="00A14A18">
        <w:t xml:space="preserve"> and expected </w:t>
      </w:r>
      <w:r>
        <w:t>expiry</w:t>
      </w:r>
      <w:r w:rsidR="00A14A18">
        <w:t xml:space="preserve"> date of the item </w:t>
      </w:r>
      <w:r>
        <w:t>depending on the current session in a list</w:t>
      </w:r>
      <w:r w:rsidR="00D507A2">
        <w:t xml:space="preserve"> view.</w:t>
      </w:r>
    </w:p>
    <w:p w14:paraId="1EE22A28" w14:textId="5D3163D5" w:rsidR="00713736" w:rsidRDefault="00091DC8">
      <w:r>
        <w:t>A fixed time before the estimated expiry date (2-3 days) for the items users will be sent a notification</w:t>
      </w:r>
      <w:r w:rsidR="00D507A2">
        <w:t>.</w:t>
      </w:r>
      <w:r w:rsidR="00017DB6">
        <w:t xml:space="preserve"> Saving a lot of food directly from the source.</w:t>
      </w:r>
    </w:p>
    <w:p w14:paraId="4A341038" w14:textId="18DE0B4F" w:rsidR="00713736" w:rsidRDefault="00713736">
      <w:pPr>
        <w:rPr>
          <w:b/>
          <w:bCs/>
        </w:rPr>
      </w:pPr>
      <w:r w:rsidRPr="00713736">
        <w:rPr>
          <w:b/>
          <w:bCs/>
        </w:rPr>
        <w:t xml:space="preserve">Contribute: </w:t>
      </w:r>
    </w:p>
    <w:p w14:paraId="3DE1C033" w14:textId="02BBBCD8" w:rsidR="00713736" w:rsidRDefault="00713736">
      <w:r>
        <w:t xml:space="preserve">It has </w:t>
      </w:r>
      <w:r w:rsidR="005A0F2A">
        <w:t>3</w:t>
      </w:r>
      <w:r>
        <w:t xml:space="preserve"> buttons</w:t>
      </w:r>
      <w:r w:rsidR="00234B5D">
        <w:t xml:space="preserve">, Recover, Recycle, </w:t>
      </w:r>
      <w:r w:rsidR="008B1815">
        <w:t xml:space="preserve">Resolute </w:t>
      </w:r>
      <w:r w:rsidR="00234B5D">
        <w:t>each button will</w:t>
      </w:r>
      <w:r w:rsidR="00D507A2">
        <w:t xml:space="preserve"> </w:t>
      </w:r>
      <w:r w:rsidR="007C29FB">
        <w:t>launch</w:t>
      </w:r>
      <w:r w:rsidR="007F3B20">
        <w:t xml:space="preserve"> a</w:t>
      </w:r>
      <w:r w:rsidR="001266DD">
        <w:t xml:space="preserve"> particular </w:t>
      </w:r>
      <w:r w:rsidR="007C29FB">
        <w:t xml:space="preserve">activity </w:t>
      </w:r>
    </w:p>
    <w:p w14:paraId="19DAE7F3" w14:textId="7FF07A02" w:rsidR="001266DD" w:rsidRDefault="001266DD">
      <w:r>
        <w:t xml:space="preserve">Recover: when the food is still in an eatable stage, </w:t>
      </w:r>
      <w:r w:rsidR="002D5F37">
        <w:t>u</w:t>
      </w:r>
      <w:r>
        <w:t xml:space="preserve">sers can add </w:t>
      </w:r>
      <w:r w:rsidR="002D5F37">
        <w:t>this kind</w:t>
      </w:r>
      <w:r>
        <w:t xml:space="preserve"> of food </w:t>
      </w:r>
      <w:r w:rsidR="002D5F37">
        <w:t>article</w:t>
      </w:r>
      <w:r>
        <w:t xml:space="preserve"> in the Recover section of the app.</w:t>
      </w:r>
    </w:p>
    <w:p w14:paraId="29DF51BD" w14:textId="0AC8377B" w:rsidR="001266DD" w:rsidRDefault="001266DD">
      <w:r>
        <w:t xml:space="preserve">Recycle: when the food is not in </w:t>
      </w:r>
      <w:r w:rsidR="002D5F37">
        <w:t xml:space="preserve">an </w:t>
      </w:r>
      <w:r>
        <w:t>eatable state and needs to be decomposed,</w:t>
      </w:r>
      <w:r w:rsidR="002D5F37">
        <w:t xml:space="preserve"> users can add this kind of food </w:t>
      </w:r>
      <w:r w:rsidR="00B238FA">
        <w:t>article</w:t>
      </w:r>
      <w:r w:rsidR="002D5F37">
        <w:t xml:space="preserve"> in the Recycle section of the app.</w:t>
      </w:r>
    </w:p>
    <w:p w14:paraId="4A4986A5" w14:textId="5ED5DD9A" w:rsidR="00B238FA" w:rsidRDefault="008B1815">
      <w:r>
        <w:t>Resolute</w:t>
      </w:r>
      <w:r w:rsidR="002D5F37">
        <w:t xml:space="preserve">: </w:t>
      </w:r>
      <w:r w:rsidR="0099600E">
        <w:t>here you can have</w:t>
      </w:r>
      <w:r w:rsidR="002D5F37">
        <w:t xml:space="preserve"> quick and random contributions </w:t>
      </w:r>
      <w:r>
        <w:t xml:space="preserve">to </w:t>
      </w:r>
      <w:r w:rsidR="00B238FA">
        <w:t xml:space="preserve">the </w:t>
      </w:r>
      <w:r w:rsidR="002D5F37">
        <w:t xml:space="preserve">app like you are walking on a road and see that some food </w:t>
      </w:r>
      <w:r w:rsidR="00B238FA">
        <w:t>can be eit</w:t>
      </w:r>
      <w:r w:rsidR="0099600E">
        <w:t>h</w:t>
      </w:r>
      <w:r w:rsidR="00B238FA">
        <w:t>er recovered or recycled</w:t>
      </w:r>
      <w:r w:rsidR="0099600E">
        <w:t>.</w:t>
      </w:r>
    </w:p>
    <w:p w14:paraId="166FDDB4" w14:textId="3C095B7D" w:rsidR="006863BA" w:rsidRDefault="006863BA">
      <w:pPr>
        <w:rPr>
          <w:b/>
          <w:bCs/>
        </w:rPr>
      </w:pPr>
      <w:r w:rsidRPr="006863BA">
        <w:rPr>
          <w:b/>
          <w:bCs/>
        </w:rPr>
        <w:t>Drop Zone:</w:t>
      </w:r>
    </w:p>
    <w:p w14:paraId="4CDFAD54" w14:textId="0573A5D7" w:rsidR="006863BA" w:rsidRDefault="00C87A3E">
      <w:r>
        <w:t>H</w:t>
      </w:r>
      <w:r w:rsidR="00267D27">
        <w:t xml:space="preserve">ere a map view will be </w:t>
      </w:r>
      <w:r w:rsidR="00FD2372">
        <w:t>opened,</w:t>
      </w:r>
      <w:r w:rsidR="00267D27">
        <w:t xml:space="preserve"> and different locations will be marked indicating the locations near you where </w:t>
      </w:r>
      <w:r w:rsidR="008E5A45">
        <w:t>you can drop the food articles.</w:t>
      </w:r>
    </w:p>
    <w:p w14:paraId="31BE23DE" w14:textId="4C7145B0" w:rsidR="00492118" w:rsidRDefault="00492118">
      <w:pPr>
        <w:rPr>
          <w:b/>
          <w:bCs/>
        </w:rPr>
      </w:pPr>
      <w:r w:rsidRPr="00756992">
        <w:rPr>
          <w:b/>
          <w:bCs/>
        </w:rPr>
        <w:t>Rewards:</w:t>
      </w:r>
    </w:p>
    <w:p w14:paraId="6F29FC88" w14:textId="7A799BE7" w:rsidR="008E5A45" w:rsidRDefault="009F4C1F">
      <w:pPr>
        <w:rPr>
          <w:lang w:val="en-IN"/>
        </w:rPr>
      </w:pPr>
      <w:r>
        <w:rPr>
          <w:lang w:val="en-IN"/>
        </w:rPr>
        <w:t>T</w:t>
      </w:r>
      <w:r w:rsidR="00547F17">
        <w:rPr>
          <w:lang w:val="en-IN"/>
        </w:rPr>
        <w:t xml:space="preserve">his is the fun section of the app, </w:t>
      </w:r>
      <w:r w:rsidR="004F4022">
        <w:rPr>
          <w:lang w:val="en-IN"/>
        </w:rPr>
        <w:t>where</w:t>
      </w:r>
      <w:r w:rsidR="00547F17">
        <w:rPr>
          <w:lang w:val="en-IN"/>
        </w:rPr>
        <w:t xml:space="preserve"> users will earn badges/logos/medals on </w:t>
      </w:r>
      <w:r w:rsidR="004F4022">
        <w:rPr>
          <w:lang w:val="en-IN"/>
        </w:rPr>
        <w:t>different activities performed on the app, like making different recycle,</w:t>
      </w:r>
      <w:r>
        <w:rPr>
          <w:lang w:val="en-IN"/>
        </w:rPr>
        <w:t xml:space="preserve"> </w:t>
      </w:r>
      <w:r w:rsidR="004F4022">
        <w:rPr>
          <w:lang w:val="en-IN"/>
        </w:rPr>
        <w:t xml:space="preserve">etc. </w:t>
      </w:r>
    </w:p>
    <w:p w14:paraId="4024E2A9" w14:textId="4C3EBD1B" w:rsidR="009F4C1F" w:rsidRPr="009F4C1F" w:rsidRDefault="009F4C1F">
      <w:pPr>
        <w:rPr>
          <w:b/>
          <w:bCs/>
          <w:lang w:val="en-IN"/>
        </w:rPr>
      </w:pPr>
      <w:r w:rsidRPr="009F4C1F">
        <w:rPr>
          <w:b/>
          <w:bCs/>
          <w:lang w:val="en-IN"/>
        </w:rPr>
        <w:t>Goals:</w:t>
      </w:r>
    </w:p>
    <w:p w14:paraId="1DE98955" w14:textId="4AD696C5" w:rsidR="009F4C1F" w:rsidRDefault="009F4C1F">
      <w:pPr>
        <w:rPr>
          <w:lang w:val="en-IN"/>
        </w:rPr>
      </w:pPr>
      <w:r>
        <w:rPr>
          <w:lang w:val="en-IN"/>
        </w:rPr>
        <w:t xml:space="preserve">These are </w:t>
      </w:r>
      <w:r w:rsidR="00F9668E">
        <w:rPr>
          <w:lang w:val="en-IN"/>
        </w:rPr>
        <w:t xml:space="preserve">different Goals defined for a </w:t>
      </w:r>
      <w:r w:rsidR="005D559D">
        <w:rPr>
          <w:lang w:val="en-IN"/>
        </w:rPr>
        <w:t xml:space="preserve">cause like for some festivals or for a </w:t>
      </w:r>
      <w:r w:rsidR="00F9668E">
        <w:rPr>
          <w:lang w:val="en-IN"/>
        </w:rPr>
        <w:t xml:space="preserve">particular area like a state or city in which users can join and contribute towards the completion of the goal and in turn earn </w:t>
      </w:r>
      <w:r w:rsidR="005D559D">
        <w:rPr>
          <w:lang w:val="en-IN"/>
        </w:rPr>
        <w:t>exciting</w:t>
      </w:r>
      <w:r w:rsidR="00F9668E">
        <w:rPr>
          <w:lang w:val="en-IN"/>
        </w:rPr>
        <w:t xml:space="preserve"> new badges.</w:t>
      </w:r>
    </w:p>
    <w:p w14:paraId="3B928C2A" w14:textId="128A3369" w:rsidR="005D559D" w:rsidRDefault="007A079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Join Us:</w:t>
      </w:r>
    </w:p>
    <w:p w14:paraId="5AE2F33F" w14:textId="11E29CD9" w:rsidR="007A079F" w:rsidRDefault="007A079F">
      <w:pPr>
        <w:rPr>
          <w:lang w:val="en-IN"/>
        </w:rPr>
      </w:pPr>
      <w:r>
        <w:rPr>
          <w:lang w:val="en-IN"/>
        </w:rPr>
        <w:t>In this section, users can choose to become a volunteer or revoke their volunteer status.</w:t>
      </w:r>
    </w:p>
    <w:p w14:paraId="795CF0BD" w14:textId="77777777" w:rsidR="007A079F" w:rsidRDefault="007A079F" w:rsidP="007A079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Login:</w:t>
      </w:r>
    </w:p>
    <w:p w14:paraId="7D8C7E97" w14:textId="262373A3" w:rsidR="007A079F" w:rsidRDefault="007A079F" w:rsidP="007A079F">
      <w:pPr>
        <w:rPr>
          <w:lang w:val="en-IN"/>
        </w:rPr>
      </w:pPr>
      <w:r>
        <w:rPr>
          <w:lang w:val="en-IN"/>
        </w:rPr>
        <w:t xml:space="preserve">In this section, users can </w:t>
      </w:r>
      <w:r w:rsidR="00F25524">
        <w:rPr>
          <w:lang w:val="en-IN"/>
        </w:rPr>
        <w:t>log in</w:t>
      </w:r>
      <w:r>
        <w:rPr>
          <w:lang w:val="en-IN"/>
        </w:rPr>
        <w:t xml:space="preserve"> to </w:t>
      </w:r>
      <w:r w:rsidR="00F25524">
        <w:rPr>
          <w:lang w:val="en-IN"/>
        </w:rPr>
        <w:t>their</w:t>
      </w:r>
      <w:r>
        <w:rPr>
          <w:lang w:val="en-IN"/>
        </w:rPr>
        <w:t xml:space="preserve"> profile using the</w:t>
      </w:r>
      <w:r w:rsidR="008B1815">
        <w:rPr>
          <w:lang w:val="en-IN"/>
        </w:rPr>
        <w:t>ir</w:t>
      </w:r>
      <w:r>
        <w:rPr>
          <w:lang w:val="en-IN"/>
        </w:rPr>
        <w:t xml:space="preserve"> phone number and </w:t>
      </w:r>
      <w:r w:rsidR="002A27BF">
        <w:rPr>
          <w:lang w:val="en-IN"/>
        </w:rPr>
        <w:t>password.</w:t>
      </w:r>
    </w:p>
    <w:p w14:paraId="11E1517B" w14:textId="335E0C31" w:rsidR="007A079F" w:rsidRDefault="002A27BF" w:rsidP="007A079F">
      <w:pPr>
        <w:rPr>
          <w:b/>
          <w:bCs/>
          <w:lang w:val="en-IN"/>
        </w:rPr>
      </w:pPr>
      <w:r>
        <w:rPr>
          <w:b/>
          <w:bCs/>
          <w:lang w:val="en-IN"/>
        </w:rPr>
        <w:t>Register</w:t>
      </w:r>
      <w:r w:rsidR="007A079F" w:rsidRPr="007A079F">
        <w:rPr>
          <w:b/>
          <w:bCs/>
          <w:lang w:val="en-IN"/>
        </w:rPr>
        <w:t>:</w:t>
      </w:r>
    </w:p>
    <w:p w14:paraId="0BFFA172" w14:textId="65E517BC" w:rsidR="007A079F" w:rsidRDefault="007A079F" w:rsidP="007A079F">
      <w:pPr>
        <w:rPr>
          <w:lang w:val="en-IN"/>
        </w:rPr>
      </w:pPr>
      <w:r>
        <w:rPr>
          <w:lang w:val="en-IN"/>
        </w:rPr>
        <w:t xml:space="preserve">In this section, </w:t>
      </w:r>
      <w:r w:rsidR="002A27BF">
        <w:rPr>
          <w:lang w:val="en-IN"/>
        </w:rPr>
        <w:t>people can register themselves as users of the app by entering their username, email, password</w:t>
      </w:r>
      <w:r w:rsidR="00BB593E">
        <w:rPr>
          <w:lang w:val="en-IN"/>
        </w:rPr>
        <w:t>,</w:t>
      </w:r>
      <w:r w:rsidR="002A27BF">
        <w:rPr>
          <w:lang w:val="en-IN"/>
        </w:rPr>
        <w:t xml:space="preserve"> and phone number</w:t>
      </w:r>
      <w:r>
        <w:rPr>
          <w:lang w:val="en-IN"/>
        </w:rPr>
        <w:t>.</w:t>
      </w:r>
    </w:p>
    <w:p w14:paraId="705F3C07" w14:textId="77777777" w:rsidR="002A27BF" w:rsidRDefault="002A27BF" w:rsidP="002A27B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Log</w:t>
      </w:r>
      <w:r>
        <w:rPr>
          <w:b/>
          <w:bCs/>
          <w:lang w:val="en-IN"/>
        </w:rPr>
        <w:t>out</w:t>
      </w:r>
      <w:r w:rsidRPr="007A079F">
        <w:rPr>
          <w:b/>
          <w:bCs/>
          <w:lang w:val="en-IN"/>
        </w:rPr>
        <w:t>:</w:t>
      </w:r>
    </w:p>
    <w:p w14:paraId="108ECCAF" w14:textId="0B0F52B8" w:rsidR="002A27BF" w:rsidRDefault="002A27BF" w:rsidP="002A27BF">
      <w:pPr>
        <w:rPr>
          <w:lang w:val="en-IN"/>
        </w:rPr>
      </w:pPr>
      <w:r>
        <w:rPr>
          <w:lang w:val="en-IN"/>
        </w:rPr>
        <w:t xml:space="preserve">In this section, users can </w:t>
      </w:r>
      <w:r w:rsidR="00BB593E">
        <w:rPr>
          <w:lang w:val="en-IN"/>
        </w:rPr>
        <w:t>log out</w:t>
      </w:r>
      <w:r>
        <w:rPr>
          <w:lang w:val="en-IN"/>
        </w:rPr>
        <w:t xml:space="preserve"> </w:t>
      </w:r>
      <w:r w:rsidR="00BB593E">
        <w:rPr>
          <w:lang w:val="en-IN"/>
        </w:rPr>
        <w:t>from</w:t>
      </w:r>
      <w:r>
        <w:rPr>
          <w:lang w:val="en-IN"/>
        </w:rPr>
        <w:t xml:space="preserve"> the app.</w:t>
      </w:r>
    </w:p>
    <w:p w14:paraId="514F1E07" w14:textId="22E045C7" w:rsidR="002A27BF" w:rsidRDefault="002A27BF" w:rsidP="002A27BF">
      <w:pPr>
        <w:rPr>
          <w:b/>
          <w:bCs/>
          <w:lang w:val="en-IN"/>
        </w:rPr>
      </w:pPr>
      <w:r>
        <w:rPr>
          <w:b/>
          <w:bCs/>
          <w:lang w:val="en-IN"/>
        </w:rPr>
        <w:t>About Us</w:t>
      </w:r>
      <w:r w:rsidRPr="007A079F">
        <w:rPr>
          <w:b/>
          <w:bCs/>
          <w:lang w:val="en-IN"/>
        </w:rPr>
        <w:t>:</w:t>
      </w:r>
    </w:p>
    <w:p w14:paraId="633FE52E" w14:textId="502FCDAF" w:rsidR="002A27BF" w:rsidRDefault="002A27BF" w:rsidP="002A27BF">
      <w:pPr>
        <w:rPr>
          <w:lang w:val="en-IN"/>
        </w:rPr>
      </w:pPr>
      <w:r>
        <w:rPr>
          <w:lang w:val="en-IN"/>
        </w:rPr>
        <w:t xml:space="preserve">In this section, users can read about </w:t>
      </w:r>
      <w:r w:rsidR="00BB593E">
        <w:rPr>
          <w:lang w:val="en-IN"/>
        </w:rPr>
        <w:t xml:space="preserve">our goals, our processes for management of the food </w:t>
      </w:r>
      <w:r w:rsidR="00F25524">
        <w:t>articles</w:t>
      </w:r>
      <w:r w:rsidR="00BB593E">
        <w:rPr>
          <w:lang w:val="en-IN"/>
        </w:rPr>
        <w:t xml:space="preserve">, and </w:t>
      </w:r>
      <w:r>
        <w:rPr>
          <w:lang w:val="en-IN"/>
        </w:rPr>
        <w:t>app developers.</w:t>
      </w:r>
    </w:p>
    <w:p w14:paraId="02F86C83" w14:textId="739865B1" w:rsidR="00BB593E" w:rsidRDefault="00BB593E" w:rsidP="00BB593E">
      <w:pPr>
        <w:rPr>
          <w:b/>
          <w:bCs/>
          <w:lang w:val="en-IN"/>
        </w:rPr>
      </w:pPr>
      <w:r>
        <w:rPr>
          <w:b/>
          <w:bCs/>
          <w:lang w:val="en-IN"/>
        </w:rPr>
        <w:t>Contact</w:t>
      </w:r>
      <w:r w:rsidRPr="007A079F">
        <w:rPr>
          <w:b/>
          <w:bCs/>
          <w:lang w:val="en-IN"/>
        </w:rPr>
        <w:t>:</w:t>
      </w:r>
    </w:p>
    <w:p w14:paraId="0F6791D1" w14:textId="418EABDA" w:rsidR="00BB593E" w:rsidRDefault="00BB593E" w:rsidP="00BB593E">
      <w:pPr>
        <w:rPr>
          <w:lang w:val="en-IN"/>
        </w:rPr>
      </w:pPr>
      <w:r>
        <w:rPr>
          <w:lang w:val="en-IN"/>
        </w:rPr>
        <w:t>In this section, users can access the contact details for any sort of assistance.</w:t>
      </w:r>
    </w:p>
    <w:p w14:paraId="1351C98F" w14:textId="55B5CA21" w:rsidR="00BB593E" w:rsidRDefault="00BB593E" w:rsidP="00BB593E">
      <w:pPr>
        <w:rPr>
          <w:b/>
          <w:bCs/>
          <w:lang w:val="en-IN"/>
        </w:rPr>
      </w:pPr>
      <w:r>
        <w:rPr>
          <w:b/>
          <w:bCs/>
          <w:lang w:val="en-IN"/>
        </w:rPr>
        <w:t>Feedback</w:t>
      </w:r>
      <w:r w:rsidRPr="007A079F">
        <w:rPr>
          <w:b/>
          <w:bCs/>
          <w:lang w:val="en-IN"/>
        </w:rPr>
        <w:t>:</w:t>
      </w:r>
    </w:p>
    <w:p w14:paraId="47972ED6" w14:textId="78652BC2" w:rsidR="007A079F" w:rsidRPr="007A079F" w:rsidRDefault="00BB593E" w:rsidP="007A079F">
      <w:pPr>
        <w:rPr>
          <w:lang w:val="en-IN"/>
        </w:rPr>
      </w:pPr>
      <w:r>
        <w:rPr>
          <w:lang w:val="en-IN"/>
        </w:rPr>
        <w:t xml:space="preserve">In this section, users can </w:t>
      </w:r>
      <w:r w:rsidR="00F25524">
        <w:rPr>
          <w:lang w:val="en-IN"/>
        </w:rPr>
        <w:t>write</w:t>
      </w:r>
      <w:r>
        <w:rPr>
          <w:lang w:val="en-IN"/>
        </w:rPr>
        <w:t xml:space="preserve"> us feedback on how we can improve </w:t>
      </w:r>
      <w:r w:rsidR="00F25524">
        <w:rPr>
          <w:lang w:val="en-IN"/>
        </w:rPr>
        <w:t>and any other suggestions they might have for us</w:t>
      </w:r>
      <w:r>
        <w:rPr>
          <w:lang w:val="en-IN"/>
        </w:rPr>
        <w:t>.</w:t>
      </w:r>
    </w:p>
    <w:sectPr w:rsidR="007A079F" w:rsidRPr="007A079F" w:rsidSect="00D72C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hideSpellingErrors/>
  <w:hideGrammaticalErrors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DQ1MzW0MLQwNzZS0lEKTi0uzszPAykwrAUATKNCIiwAAAA="/>
  </w:docVars>
  <w:rsids>
    <w:rsidRoot w:val="0014028A"/>
    <w:rsid w:val="00017DB6"/>
    <w:rsid w:val="00042F9E"/>
    <w:rsid w:val="00091DC8"/>
    <w:rsid w:val="00117D31"/>
    <w:rsid w:val="001266DD"/>
    <w:rsid w:val="00137639"/>
    <w:rsid w:val="0014028A"/>
    <w:rsid w:val="00234B5D"/>
    <w:rsid w:val="00267D27"/>
    <w:rsid w:val="002A27BF"/>
    <w:rsid w:val="002D5F37"/>
    <w:rsid w:val="00492118"/>
    <w:rsid w:val="004F4022"/>
    <w:rsid w:val="00547F17"/>
    <w:rsid w:val="005A0F2A"/>
    <w:rsid w:val="005D559D"/>
    <w:rsid w:val="00662236"/>
    <w:rsid w:val="006863BA"/>
    <w:rsid w:val="00713736"/>
    <w:rsid w:val="00756992"/>
    <w:rsid w:val="007A079F"/>
    <w:rsid w:val="007C29FB"/>
    <w:rsid w:val="007F3B20"/>
    <w:rsid w:val="008B1815"/>
    <w:rsid w:val="008E5A45"/>
    <w:rsid w:val="00966290"/>
    <w:rsid w:val="0099600E"/>
    <w:rsid w:val="009F4C1F"/>
    <w:rsid w:val="00A14A18"/>
    <w:rsid w:val="00AB6886"/>
    <w:rsid w:val="00B238FA"/>
    <w:rsid w:val="00B37469"/>
    <w:rsid w:val="00B902CD"/>
    <w:rsid w:val="00B958E5"/>
    <w:rsid w:val="00BB593E"/>
    <w:rsid w:val="00C00DBC"/>
    <w:rsid w:val="00C33EDC"/>
    <w:rsid w:val="00C87A3E"/>
    <w:rsid w:val="00D507A2"/>
    <w:rsid w:val="00D72CF8"/>
    <w:rsid w:val="00EA20EB"/>
    <w:rsid w:val="00F25524"/>
    <w:rsid w:val="00F92C24"/>
    <w:rsid w:val="00F9668E"/>
    <w:rsid w:val="00FD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D7A2E"/>
  <w15:chartTrackingRefBased/>
  <w15:docId w15:val="{978004D3-AB84-4EAD-8A76-FE6D21AB7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C01D0-1B45-4448-A0B4-D0B5D2A3E903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BANSAL</dc:creator>
  <cp:keywords/>
  <dc:description/>
  <cp:lastModifiedBy>Parth Bansal</cp:lastModifiedBy>
  <cp:revision>2</cp:revision>
  <dcterms:created xsi:type="dcterms:W3CDTF">2022-03-31T08:46:00Z</dcterms:created>
  <dcterms:modified xsi:type="dcterms:W3CDTF">2022-03-31T08:46:00Z</dcterms:modified>
</cp:coreProperties>
</file>